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rd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Jordan received a score of 62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Jordan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
        </w:rPr>
        <w:t xml:space="preserve">80.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Jordan received a score of 71.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Jordan received a score of 47.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Jordan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Jordan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Jorda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Jordan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Jorda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Jorda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Jordan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Jord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Jordan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Jorda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Jordan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Jordan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Jorda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Jord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rd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5, 2002, 2006, 2007, 2008, 2009, 2010, 2011,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1997, 2002, 2004, 2007, 2009,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ord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6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CO-8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CG 2016</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rdan Country Report</dc:title>
  <dc:creator>SPI Team</dc:creator>
  <cp:keywords/>
  <dcterms:created xsi:type="dcterms:W3CDTF">2021-05-25T14:44:18Z</dcterms:created>
  <dcterms:modified xsi:type="dcterms:W3CDTF">2021-05-25T14:4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